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2692FC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D6F8B">
        <w:rPr>
          <w:b/>
          <w:sz w:val="20"/>
          <w:szCs w:val="20"/>
        </w:rPr>
        <w:t>Ephrata Area</w:t>
      </w:r>
      <w:r w:rsidR="0038216C" w:rsidRPr="0038216C">
        <w:rPr>
          <w:b/>
          <w:sz w:val="20"/>
          <w:szCs w:val="20"/>
        </w:rPr>
        <w:t xml:space="preserve">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C72497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D6F8B" w:rsidRPr="004D6F8B">
        <w:rPr>
          <w:b/>
          <w:sz w:val="20"/>
          <w:szCs w:val="20"/>
        </w:rPr>
        <w:t>113-36-2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A96C0A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6F6C0D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B165A5">
        <w:rPr>
          <w:sz w:val="16"/>
          <w:szCs w:val="16"/>
        </w:rPr>
      </w:r>
      <w:r w:rsidR="00B165A5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165A5">
              <w:rPr>
                <w:rFonts w:ascii="Calibri" w:hAnsi="Calibri" w:cs="Calibri"/>
              </w:rPr>
            </w:r>
            <w:r w:rsidR="00B165A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165A5">
              <w:rPr>
                <w:sz w:val="20"/>
                <w:szCs w:val="20"/>
              </w:rPr>
            </w:r>
            <w:r w:rsidR="00B16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77777777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  <w:p w14:paraId="1935C2C2" w14:textId="692AAB35" w:rsidR="00C16C6C" w:rsidRPr="008563F4" w:rsidRDefault="0032521B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2521B">
              <w:rPr>
                <w:sz w:val="20"/>
                <w:szCs w:val="20"/>
              </w:rPr>
              <w:t>The school district has fully implemented the new requirements for the local school wellness policy and demonstrates a solid understanding of the federal regulations. The district's dedicated wellness webpage is excell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1630A" w14:textId="77777777" w:rsidR="00B165A5" w:rsidRDefault="00B165A5" w:rsidP="00A16BFB">
      <w:r>
        <w:separator/>
      </w:r>
    </w:p>
  </w:endnote>
  <w:endnote w:type="continuationSeparator" w:id="0">
    <w:p w14:paraId="1EAF8638" w14:textId="77777777" w:rsidR="00B165A5" w:rsidRDefault="00B165A5" w:rsidP="00A16BFB">
      <w:r>
        <w:continuationSeparator/>
      </w:r>
    </w:p>
  </w:endnote>
  <w:endnote w:type="continuationNotice" w:id="1">
    <w:p w14:paraId="3BC711E9" w14:textId="77777777" w:rsidR="00B165A5" w:rsidRDefault="00B165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01279" w14:textId="77777777" w:rsidR="00B165A5" w:rsidRDefault="00B165A5" w:rsidP="00A16BFB">
      <w:r>
        <w:separator/>
      </w:r>
    </w:p>
  </w:footnote>
  <w:footnote w:type="continuationSeparator" w:id="0">
    <w:p w14:paraId="1818FD52" w14:textId="77777777" w:rsidR="00B165A5" w:rsidRDefault="00B165A5" w:rsidP="00A16BFB">
      <w:r>
        <w:continuationSeparator/>
      </w:r>
    </w:p>
  </w:footnote>
  <w:footnote w:type="continuationNotice" w:id="1">
    <w:p w14:paraId="4A938B34" w14:textId="77777777" w:rsidR="00B165A5" w:rsidRDefault="00B165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6DB05C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D6F8B">
      <w:rPr>
        <w:sz w:val="16"/>
        <w:szCs w:val="16"/>
      </w:rPr>
      <w:t>Ephrata Area School District</w:t>
    </w:r>
  </w:p>
  <w:p w14:paraId="360D5ABF" w14:textId="6356870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D6F8B" w:rsidRPr="004D6F8B">
      <w:rPr>
        <w:sz w:val="16"/>
        <w:szCs w:val="16"/>
      </w:rPr>
      <w:t>113-36-2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521B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6F8B"/>
    <w:rsid w:val="004D7482"/>
    <w:rsid w:val="004E1628"/>
    <w:rsid w:val="004E1B92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72C27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65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6DA02B84-C02C-49FB-8E64-E79141F7D263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1-06T13:27:00Z</dcterms:created>
  <dcterms:modified xsi:type="dcterms:W3CDTF">2020-11-0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